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001D" w:rsidRDefault="00E673B1">
      <w:r>
        <w:rPr>
          <w:noProof/>
          <w:lang w:eastAsia="en-GB"/>
        </w:rPr>
        <w:drawing>
          <wp:inline distT="0" distB="0" distL="0" distR="0">
            <wp:extent cx="5343525" cy="6448425"/>
            <wp:effectExtent l="0" t="0" r="9525" b="9525"/>
            <wp:docPr id="1" name="Picture 1" descr="G:\My Drive\Co-Lead Research Programme\Co-Lead TOOLKIT\Communicating at safety Critical moments_using ISBAR\ISBAR3 communication too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My Drive\Co-Lead Research Programme\Co-Lead TOOLKIT\Communicating at safety Critical moments_using ISBAR\ISBAR3 communication tool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644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E00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DaytLAwtjA3NzZQ0lEKTi0uzszPAykwrAUA5krH1SwAAAA="/>
  </w:docVars>
  <w:rsids>
    <w:rsidRoot w:val="00E673B1"/>
    <w:rsid w:val="002E001D"/>
    <w:rsid w:val="003444DD"/>
    <w:rsid w:val="00986D15"/>
    <w:rsid w:val="00E67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7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3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7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3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D Staff ONLY!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</dc:creator>
  <cp:lastModifiedBy>Research</cp:lastModifiedBy>
  <cp:revision>1</cp:revision>
  <dcterms:created xsi:type="dcterms:W3CDTF">2018-11-05T14:54:00Z</dcterms:created>
  <dcterms:modified xsi:type="dcterms:W3CDTF">2018-11-05T14:55:00Z</dcterms:modified>
</cp:coreProperties>
</file>